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15F72B" w14:textId="5F2324A2" w:rsidR="00210182" w:rsidRDefault="00210182" w:rsidP="009C32B3">
      <w:pPr>
        <w:spacing w:before="240" w:line="240" w:lineRule="auto"/>
        <w:ind w:left="714" w:hanging="357"/>
        <w:rPr>
          <w:b/>
          <w:bCs/>
        </w:rPr>
      </w:pPr>
      <w:r w:rsidRPr="00210182">
        <w:rPr>
          <w:rFonts w:eastAsia="Calibri" w:cs="Arial"/>
          <w:noProof/>
          <w:sz w:val="22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415728" wp14:editId="279B8514">
                <wp:simplePos x="0" y="0"/>
                <wp:positionH relativeFrom="margin">
                  <wp:posOffset>-533400</wp:posOffset>
                </wp:positionH>
                <wp:positionV relativeFrom="paragraph">
                  <wp:posOffset>0</wp:posOffset>
                </wp:positionV>
                <wp:extent cx="6829425" cy="622300"/>
                <wp:effectExtent l="0" t="0" r="28575" b="2540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29425" cy="622300"/>
                        </a:xfrm>
                        <a:prstGeom prst="rect">
                          <a:avLst/>
                        </a:prstGeom>
                        <a:solidFill>
                          <a:srgbClr val="800080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E969BE" w14:textId="5969E4D7" w:rsidR="00210182" w:rsidRPr="00B66A62" w:rsidRDefault="00ED1C18" w:rsidP="00210182">
                            <w:pPr>
                              <w:jc w:val="center"/>
                              <w:rPr>
                                <w:rFonts w:eastAsia="Kozuka Gothic Pr6N EL" w:cs="Calibri"/>
                                <w:b/>
                                <w:color w:val="FFFFFF"/>
                                <w:kern w:val="24"/>
                                <w:sz w:val="56"/>
                                <w:szCs w:val="56"/>
                                <w:lang w:val="en-GB" w:eastAsia="en-GB"/>
                              </w:rPr>
                            </w:pPr>
                            <w:r>
                              <w:rPr>
                                <w:rFonts w:eastAsia="Kozuka Gothic Pr6N EL" w:cs="Calibri"/>
                                <w:b/>
                                <w:color w:val="FFFFFF"/>
                                <w:kern w:val="24"/>
                                <w:sz w:val="56"/>
                                <w:szCs w:val="56"/>
                                <w:lang w:val="en-GB" w:eastAsia="en-GB"/>
                              </w:rPr>
                              <w:t>Referral</w:t>
                            </w:r>
                            <w:r w:rsidR="00C81442">
                              <w:rPr>
                                <w:rFonts w:eastAsia="Kozuka Gothic Pr6N EL" w:cs="Calibri"/>
                                <w:b/>
                                <w:color w:val="FFFFFF"/>
                                <w:kern w:val="24"/>
                                <w:sz w:val="56"/>
                                <w:szCs w:val="56"/>
                                <w:lang w:val="en-GB" w:eastAsia="en-GB"/>
                              </w:rPr>
                              <w:t xml:space="preserve"> </w:t>
                            </w:r>
                            <w:r>
                              <w:rPr>
                                <w:rFonts w:eastAsia="Kozuka Gothic Pr6N EL" w:cs="Calibri"/>
                                <w:b/>
                                <w:color w:val="FFFFFF"/>
                                <w:kern w:val="24"/>
                                <w:sz w:val="56"/>
                                <w:szCs w:val="56"/>
                                <w:lang w:val="en-GB" w:eastAsia="en-GB"/>
                              </w:rPr>
                              <w:t>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41572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-42pt;margin-top:0;width:537.75pt;height:4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" fillcolor="purple" strokeweight=".5pt">
                <v:textbox>
                  <w:txbxContent>
                    <w:p w14:paraId="28E969BE" w14:textId="5969E4D7" w:rsidR="00210182" w:rsidRPr="00B66A62" w:rsidRDefault="00ED1C18" w:rsidP="00210182">
                      <w:pPr>
                        <w:jc w:val="center"/>
                        <w:rPr>
                          <w:rFonts w:eastAsia="Kozuka Gothic Pr6N EL" w:cs="Calibri"/>
                          <w:b/>
                          <w:color w:val="FFFFFF"/>
                          <w:kern w:val="24"/>
                          <w:sz w:val="56"/>
                          <w:szCs w:val="56"/>
                          <w:lang w:val="en-GB" w:eastAsia="en-GB"/>
                        </w:rPr>
                      </w:pPr>
                      <w:r>
                        <w:rPr>
                          <w:rFonts w:eastAsia="Kozuka Gothic Pr6N EL" w:cs="Calibri"/>
                          <w:b/>
                          <w:color w:val="FFFFFF"/>
                          <w:kern w:val="24"/>
                          <w:sz w:val="56"/>
                          <w:szCs w:val="56"/>
                          <w:lang w:val="en-GB" w:eastAsia="en-GB"/>
                        </w:rPr>
                        <w:t>Referral</w:t>
                      </w:r>
                      <w:r w:rsidR="00C81442">
                        <w:rPr>
                          <w:rFonts w:eastAsia="Kozuka Gothic Pr6N EL" w:cs="Calibri"/>
                          <w:b/>
                          <w:color w:val="FFFFFF"/>
                          <w:kern w:val="24"/>
                          <w:sz w:val="56"/>
                          <w:szCs w:val="56"/>
                          <w:lang w:val="en-GB" w:eastAsia="en-GB"/>
                        </w:rPr>
                        <w:t xml:space="preserve"> </w:t>
                      </w:r>
                      <w:r>
                        <w:rPr>
                          <w:rFonts w:eastAsia="Kozuka Gothic Pr6N EL" w:cs="Calibri"/>
                          <w:b/>
                          <w:color w:val="FFFFFF"/>
                          <w:kern w:val="24"/>
                          <w:sz w:val="56"/>
                          <w:szCs w:val="56"/>
                          <w:lang w:val="en-GB" w:eastAsia="en-GB"/>
                        </w:rPr>
                        <w:t>For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10774" w:type="dxa"/>
        <w:tblInd w:w="-85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127"/>
        <w:gridCol w:w="8647"/>
      </w:tblGrid>
      <w:tr w:rsidR="0096563C" w14:paraId="6AA6D8C4" w14:textId="77777777" w:rsidTr="00ED1C18">
        <w:tc>
          <w:tcPr>
            <w:tcW w:w="212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381E7937" w14:textId="2106BDC4" w:rsidR="0096563C" w:rsidRPr="00B40DF2" w:rsidRDefault="00ED1C18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Referral Date:</w:t>
            </w:r>
          </w:p>
        </w:tc>
        <w:tc>
          <w:tcPr>
            <w:tcW w:w="8647" w:type="dxa"/>
            <w:tcBorders>
              <w:left w:val="single" w:sz="4" w:space="0" w:color="737373"/>
            </w:tcBorders>
          </w:tcPr>
          <w:p w14:paraId="041D1477" w14:textId="77777777" w:rsidR="0096563C" w:rsidRDefault="0096563C"/>
        </w:tc>
      </w:tr>
      <w:tr w:rsidR="00216837" w14:paraId="2BAD5C62" w14:textId="77777777" w:rsidTr="00ED1C18">
        <w:tc>
          <w:tcPr>
            <w:tcW w:w="212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2D87B4CD" w14:textId="0AFF6391" w:rsidR="00216837" w:rsidRPr="00B40DF2" w:rsidRDefault="00ED1C18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Name of Referrer:</w:t>
            </w:r>
          </w:p>
        </w:tc>
        <w:tc>
          <w:tcPr>
            <w:tcW w:w="8647" w:type="dxa"/>
            <w:tcBorders>
              <w:left w:val="single" w:sz="4" w:space="0" w:color="737373"/>
            </w:tcBorders>
          </w:tcPr>
          <w:p w14:paraId="4A2FED3F" w14:textId="77777777" w:rsidR="00216837" w:rsidRDefault="00216837"/>
        </w:tc>
      </w:tr>
      <w:tr w:rsidR="009C32B3" w:rsidRPr="009C32B3" w14:paraId="08E6DE5E" w14:textId="77777777" w:rsidTr="00ED1C18">
        <w:tc>
          <w:tcPr>
            <w:tcW w:w="212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7CF95145" w14:textId="1EA45420" w:rsidR="0096563C" w:rsidRPr="00B40DF2" w:rsidRDefault="00ED1C18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Referrer’s Agency:</w:t>
            </w:r>
          </w:p>
        </w:tc>
        <w:tc>
          <w:tcPr>
            <w:tcW w:w="8647" w:type="dxa"/>
            <w:tcBorders>
              <w:left w:val="single" w:sz="4" w:space="0" w:color="737373"/>
            </w:tcBorders>
          </w:tcPr>
          <w:p w14:paraId="03AFC360" w14:textId="77777777" w:rsidR="0096563C" w:rsidRPr="009C32B3" w:rsidRDefault="0096563C">
            <w:pPr>
              <w:rPr>
                <w:color w:val="FFFFFF" w:themeColor="background1"/>
              </w:rPr>
            </w:pPr>
          </w:p>
        </w:tc>
      </w:tr>
      <w:tr w:rsidR="00ED1C18" w:rsidRPr="009C32B3" w14:paraId="721B0AA6" w14:textId="77777777" w:rsidTr="00677001">
        <w:tc>
          <w:tcPr>
            <w:tcW w:w="212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3FFA3BFA" w14:textId="6E7948DA" w:rsidR="00ED1C18" w:rsidRPr="00B40DF2" w:rsidRDefault="00ED1C18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Address:</w:t>
            </w:r>
          </w:p>
        </w:tc>
        <w:tc>
          <w:tcPr>
            <w:tcW w:w="8647" w:type="dxa"/>
            <w:tcBorders>
              <w:left w:val="single" w:sz="4" w:space="0" w:color="737373"/>
            </w:tcBorders>
          </w:tcPr>
          <w:p w14:paraId="7DDBBE28" w14:textId="4D2C97EE" w:rsidR="00ED1C18" w:rsidRPr="009C32B3" w:rsidRDefault="00ED1C18">
            <w:pPr>
              <w:rPr>
                <w:color w:val="FFFFFF" w:themeColor="background1"/>
              </w:rPr>
            </w:pPr>
          </w:p>
        </w:tc>
      </w:tr>
      <w:tr w:rsidR="009C32B3" w:rsidRPr="009C32B3" w14:paraId="21D20702" w14:textId="77777777" w:rsidTr="00ED1C18">
        <w:trPr>
          <w:trHeight w:val="358"/>
        </w:trPr>
        <w:tc>
          <w:tcPr>
            <w:tcW w:w="212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013F1EC2" w14:textId="30787FFE" w:rsidR="0096563C" w:rsidRPr="00B40DF2" w:rsidRDefault="00ED1C18" w:rsidP="0096563C">
            <w:pPr>
              <w:spacing w:line="240" w:lineRule="auto"/>
              <w:rPr>
                <w:b/>
                <w:bCs/>
              </w:rPr>
            </w:pPr>
            <w:r w:rsidRPr="00B40DF2">
              <w:rPr>
                <w:b/>
                <w:bCs/>
              </w:rPr>
              <w:t>Phone:</w:t>
            </w:r>
          </w:p>
        </w:tc>
        <w:tc>
          <w:tcPr>
            <w:tcW w:w="8647" w:type="dxa"/>
            <w:tcBorders>
              <w:left w:val="single" w:sz="4" w:space="0" w:color="737373"/>
            </w:tcBorders>
          </w:tcPr>
          <w:p w14:paraId="6D8BA8A7" w14:textId="77777777" w:rsidR="0096563C" w:rsidRPr="009C32B3" w:rsidRDefault="0096563C" w:rsidP="0096563C">
            <w:pPr>
              <w:spacing w:line="240" w:lineRule="auto"/>
              <w:rPr>
                <w:color w:val="FFFFFF" w:themeColor="background1"/>
              </w:rPr>
            </w:pPr>
          </w:p>
        </w:tc>
      </w:tr>
      <w:tr w:rsidR="009C32B3" w:rsidRPr="009C32B3" w14:paraId="038A13C9" w14:textId="77777777" w:rsidTr="00ED1C18">
        <w:trPr>
          <w:trHeight w:val="363"/>
        </w:trPr>
        <w:tc>
          <w:tcPr>
            <w:tcW w:w="212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1DD6D89B" w14:textId="0F02CE43" w:rsidR="0096563C" w:rsidRPr="00B40DF2" w:rsidRDefault="00ED1C18" w:rsidP="00216837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B40DF2">
              <w:rPr>
                <w:b/>
                <w:bCs/>
              </w:rPr>
              <w:t>Email:</w:t>
            </w:r>
          </w:p>
        </w:tc>
        <w:tc>
          <w:tcPr>
            <w:tcW w:w="8647" w:type="dxa"/>
            <w:tcBorders>
              <w:left w:val="single" w:sz="4" w:space="0" w:color="737373"/>
            </w:tcBorders>
          </w:tcPr>
          <w:p w14:paraId="56408062" w14:textId="77777777" w:rsidR="0096563C" w:rsidRPr="009C32B3" w:rsidRDefault="0096563C" w:rsidP="0096563C">
            <w:pPr>
              <w:spacing w:line="240" w:lineRule="auto"/>
              <w:rPr>
                <w:color w:val="FFFFFF" w:themeColor="background1"/>
              </w:rPr>
            </w:pPr>
          </w:p>
        </w:tc>
      </w:tr>
    </w:tbl>
    <w:p w14:paraId="58BC26F0" w14:textId="4D22B9FC" w:rsidR="0096563C" w:rsidRPr="00C81442" w:rsidRDefault="0096563C" w:rsidP="005C5623">
      <w:pPr>
        <w:spacing w:before="240" w:line="240" w:lineRule="auto"/>
        <w:ind w:left="-851"/>
        <w:rPr>
          <w:b/>
          <w:bCs/>
          <w:sz w:val="22"/>
          <w:szCs w:val="24"/>
        </w:rPr>
      </w:pPr>
    </w:p>
    <w:tbl>
      <w:tblPr>
        <w:tblStyle w:val="TableGrid"/>
        <w:tblW w:w="10774" w:type="dxa"/>
        <w:tblInd w:w="-85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268"/>
        <w:gridCol w:w="4532"/>
        <w:gridCol w:w="717"/>
        <w:gridCol w:w="3257"/>
      </w:tblGrid>
      <w:tr w:rsidR="00312624" w14:paraId="72D6261B" w14:textId="77777777" w:rsidTr="00302C6A">
        <w:tc>
          <w:tcPr>
            <w:tcW w:w="10774" w:type="dxa"/>
            <w:gridSpan w:val="4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800080"/>
          </w:tcPr>
          <w:p w14:paraId="5C9FA051" w14:textId="18844B5F" w:rsidR="00312624" w:rsidRPr="00312624" w:rsidRDefault="00812DD3" w:rsidP="009C32B3">
            <w:pPr>
              <w:spacing w:before="60" w:after="60" w:line="240" w:lineRule="auto"/>
              <w:rPr>
                <w:b/>
                <w:bCs/>
                <w:color w:val="FFFFFF" w:themeColor="background1"/>
              </w:rPr>
            </w:pPr>
            <w:bookmarkStart w:id="0" w:name="_Hlk170813378"/>
            <w:r>
              <w:rPr>
                <w:b/>
                <w:bCs/>
                <w:color w:val="FFFFFF" w:themeColor="background1"/>
              </w:rPr>
              <w:t>Client Details</w:t>
            </w:r>
          </w:p>
        </w:tc>
      </w:tr>
      <w:tr w:rsidR="001E6D8E" w14:paraId="102763A1" w14:textId="77777777" w:rsidTr="00374D34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004A8BBE" w14:textId="264C4A90" w:rsidR="001E6D8E" w:rsidRPr="00B40DF2" w:rsidRDefault="00052AEF" w:rsidP="00C81442">
            <w:pPr>
              <w:rPr>
                <w:b/>
                <w:bCs/>
                <w:szCs w:val="20"/>
              </w:rPr>
            </w:pPr>
            <w:r w:rsidRPr="00B40DF2">
              <w:rPr>
                <w:b/>
                <w:bCs/>
                <w:szCs w:val="20"/>
              </w:rPr>
              <w:t>Name:</w:t>
            </w:r>
          </w:p>
        </w:tc>
        <w:tc>
          <w:tcPr>
            <w:tcW w:w="8505" w:type="dxa"/>
            <w:gridSpan w:val="3"/>
            <w:tcBorders>
              <w:left w:val="single" w:sz="4" w:space="0" w:color="737373"/>
            </w:tcBorders>
          </w:tcPr>
          <w:p w14:paraId="46DFBB75" w14:textId="77777777" w:rsidR="001E6D8E" w:rsidRDefault="001E6D8E" w:rsidP="009C32B3">
            <w:pPr>
              <w:spacing w:before="60" w:after="60" w:line="240" w:lineRule="auto"/>
            </w:pPr>
          </w:p>
        </w:tc>
      </w:tr>
      <w:tr w:rsidR="009457E0" w14:paraId="5811F242" w14:textId="77777777" w:rsidTr="00374D34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7C0B5B94" w14:textId="4599FDBA" w:rsidR="009457E0" w:rsidRPr="00B40DF2" w:rsidRDefault="009457E0" w:rsidP="00C81442">
            <w:pPr>
              <w:rPr>
                <w:b/>
                <w:bCs/>
                <w:szCs w:val="20"/>
              </w:rPr>
            </w:pPr>
            <w:r w:rsidRPr="00B40DF2">
              <w:rPr>
                <w:b/>
                <w:bCs/>
                <w:szCs w:val="20"/>
              </w:rPr>
              <w:t>Address:</w:t>
            </w:r>
          </w:p>
        </w:tc>
        <w:tc>
          <w:tcPr>
            <w:tcW w:w="8505" w:type="dxa"/>
            <w:gridSpan w:val="3"/>
            <w:tcBorders>
              <w:left w:val="single" w:sz="4" w:space="0" w:color="737373"/>
            </w:tcBorders>
          </w:tcPr>
          <w:p w14:paraId="5AC52464" w14:textId="77777777" w:rsidR="009457E0" w:rsidRDefault="009457E0" w:rsidP="009C32B3">
            <w:pPr>
              <w:spacing w:before="60" w:after="60" w:line="240" w:lineRule="auto"/>
            </w:pPr>
          </w:p>
        </w:tc>
      </w:tr>
      <w:tr w:rsidR="00052AEF" w14:paraId="63926ECD" w14:textId="77777777" w:rsidTr="00EE3FB0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5225DD78" w14:textId="37A58D96" w:rsidR="00052AEF" w:rsidRPr="00B40DF2" w:rsidRDefault="00052AEF" w:rsidP="00F15C79">
            <w:pPr>
              <w:rPr>
                <w:b/>
                <w:bCs/>
                <w:i/>
                <w:iCs/>
                <w:sz w:val="16"/>
                <w:szCs w:val="16"/>
              </w:rPr>
            </w:pPr>
            <w:r w:rsidRPr="00B40DF2">
              <w:rPr>
                <w:b/>
                <w:bCs/>
              </w:rPr>
              <w:t>Phone:</w:t>
            </w:r>
          </w:p>
        </w:tc>
        <w:tc>
          <w:tcPr>
            <w:tcW w:w="4536" w:type="dxa"/>
            <w:tcBorders>
              <w:left w:val="single" w:sz="4" w:space="0" w:color="737373"/>
            </w:tcBorders>
          </w:tcPr>
          <w:p w14:paraId="795ECB2E" w14:textId="77777777" w:rsidR="00052AEF" w:rsidRDefault="00052AEF" w:rsidP="009C32B3">
            <w:pPr>
              <w:spacing w:before="60" w:after="60" w:line="240" w:lineRule="auto"/>
            </w:pPr>
          </w:p>
        </w:tc>
        <w:tc>
          <w:tcPr>
            <w:tcW w:w="709" w:type="dxa"/>
            <w:tcBorders>
              <w:left w:val="single" w:sz="4" w:space="0" w:color="737373"/>
            </w:tcBorders>
            <w:shd w:val="clear" w:color="auto" w:fill="EEECE1"/>
          </w:tcPr>
          <w:p w14:paraId="43F6E5CF" w14:textId="58262690" w:rsidR="00052AEF" w:rsidRDefault="00052AEF" w:rsidP="009C32B3">
            <w:pPr>
              <w:spacing w:before="60" w:after="60" w:line="240" w:lineRule="auto"/>
            </w:pPr>
            <w:r>
              <w:t>Email</w:t>
            </w:r>
          </w:p>
        </w:tc>
        <w:tc>
          <w:tcPr>
            <w:tcW w:w="3260" w:type="dxa"/>
            <w:tcBorders>
              <w:left w:val="single" w:sz="4" w:space="0" w:color="737373"/>
            </w:tcBorders>
          </w:tcPr>
          <w:p w14:paraId="11AE3776" w14:textId="786E8BD2" w:rsidR="00052AEF" w:rsidRDefault="00052AEF" w:rsidP="009C32B3">
            <w:pPr>
              <w:spacing w:before="60" w:after="60" w:line="240" w:lineRule="auto"/>
            </w:pPr>
          </w:p>
        </w:tc>
      </w:tr>
      <w:tr w:rsidR="00812DD3" w14:paraId="476D4488" w14:textId="77777777" w:rsidTr="007C134B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045B6EE0" w14:textId="2A91778E" w:rsidR="00812DD3" w:rsidRPr="00B40DF2" w:rsidRDefault="00812DD3" w:rsidP="00F15C79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Date of Birth:</w:t>
            </w:r>
          </w:p>
        </w:tc>
        <w:tc>
          <w:tcPr>
            <w:tcW w:w="8505" w:type="dxa"/>
            <w:gridSpan w:val="3"/>
            <w:tcBorders>
              <w:left w:val="single" w:sz="4" w:space="0" w:color="737373"/>
            </w:tcBorders>
          </w:tcPr>
          <w:p w14:paraId="4D656F57" w14:textId="77777777" w:rsidR="00812DD3" w:rsidRDefault="00812DD3" w:rsidP="009C32B3">
            <w:pPr>
              <w:spacing w:before="60" w:after="60" w:line="240" w:lineRule="auto"/>
            </w:pPr>
          </w:p>
        </w:tc>
      </w:tr>
      <w:tr w:rsidR="00812DD3" w14:paraId="64239A90" w14:textId="77777777" w:rsidTr="007C134B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6677420D" w14:textId="5495163B" w:rsidR="00812DD3" w:rsidRPr="00B40DF2" w:rsidRDefault="00812DD3" w:rsidP="00F15C79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Gender:</w:t>
            </w:r>
          </w:p>
        </w:tc>
        <w:tc>
          <w:tcPr>
            <w:tcW w:w="8505" w:type="dxa"/>
            <w:gridSpan w:val="3"/>
            <w:tcBorders>
              <w:left w:val="single" w:sz="4" w:space="0" w:color="737373"/>
            </w:tcBorders>
          </w:tcPr>
          <w:p w14:paraId="082DE7D5" w14:textId="6AC7D196" w:rsidR="00812DD3" w:rsidRDefault="00812DD3" w:rsidP="009C32B3">
            <w:pPr>
              <w:spacing w:before="60" w:after="60" w:line="240" w:lineRule="auto"/>
            </w:pPr>
            <w:r>
              <w:t xml:space="preserve">     </w:t>
            </w:r>
            <w:r w:rsidRPr="00173BBD"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811368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Male</w:t>
            </w:r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 </w:t>
            </w:r>
            <w:r w:rsidRPr="00173BBD">
              <w:rPr>
                <w:b/>
                <w:bCs/>
              </w:rPr>
              <w:t xml:space="preserve">      </w:t>
            </w:r>
            <w:sdt>
              <w:sdtPr>
                <w:rPr>
                  <w:b/>
                  <w:bCs/>
                </w:rPr>
                <w:id w:val="567232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Female         </w:t>
            </w:r>
            <w:sdt>
              <w:sdtPr>
                <w:rPr>
                  <w:b/>
                  <w:bCs/>
                </w:rPr>
                <w:id w:val="-1108816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Nonbinary</w:t>
            </w:r>
            <w:r w:rsidRPr="00812DD3">
              <w:rPr>
                <w:b/>
                <w:bCs/>
              </w:rPr>
              <w:t xml:space="preserve">      </w:t>
            </w:r>
            <w:sdt>
              <w:sdtPr>
                <w:rPr>
                  <w:b/>
                  <w:bCs/>
                </w:rPr>
                <w:id w:val="41185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Transgender</w:t>
            </w:r>
            <w:r w:rsidRPr="00812DD3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    </w:t>
            </w:r>
            <w:sdt>
              <w:sdtPr>
                <w:rPr>
                  <w:b/>
                  <w:bCs/>
                </w:rPr>
                <w:id w:val="-1547822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Other</w:t>
            </w:r>
          </w:p>
        </w:tc>
      </w:tr>
      <w:tr w:rsidR="00F42304" w14:paraId="40A9AE8F" w14:textId="77777777" w:rsidTr="007C134B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629E6108" w14:textId="74457496" w:rsidR="00F42304" w:rsidRPr="00B40DF2" w:rsidRDefault="00F42304" w:rsidP="00F15C79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Marital Status:</w:t>
            </w:r>
          </w:p>
        </w:tc>
        <w:tc>
          <w:tcPr>
            <w:tcW w:w="8505" w:type="dxa"/>
            <w:gridSpan w:val="3"/>
            <w:tcBorders>
              <w:left w:val="single" w:sz="4" w:space="0" w:color="737373"/>
            </w:tcBorders>
          </w:tcPr>
          <w:p w14:paraId="70FD4E17" w14:textId="5E2A8A8F" w:rsidR="00F42304" w:rsidRDefault="00F42304" w:rsidP="009C32B3">
            <w:pPr>
              <w:spacing w:before="60" w:after="60" w:line="240" w:lineRule="auto"/>
            </w:pPr>
            <w:r>
              <w:t xml:space="preserve">      </w:t>
            </w:r>
            <w:sdt>
              <w:sdtPr>
                <w:rPr>
                  <w:b/>
                  <w:bCs/>
                </w:rPr>
                <w:id w:val="-1184355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Single</w:t>
            </w:r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 </w:t>
            </w:r>
            <w:r w:rsidRPr="00173BBD">
              <w:rPr>
                <w:b/>
                <w:bCs/>
              </w:rPr>
              <w:t xml:space="preserve">   </w:t>
            </w:r>
            <w:sdt>
              <w:sdtPr>
                <w:rPr>
                  <w:b/>
                  <w:bCs/>
                </w:rPr>
                <w:id w:val="660201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Married    </w:t>
            </w:r>
            <w:r w:rsidR="003E76F6">
              <w:rPr>
                <w:b/>
                <w:bCs/>
              </w:rPr>
              <w:t xml:space="preserve">   </w:t>
            </w:r>
            <w:r>
              <w:rPr>
                <w:b/>
                <w:bCs/>
              </w:rPr>
              <w:t xml:space="preserve">  </w:t>
            </w:r>
            <w:sdt>
              <w:sdtPr>
                <w:rPr>
                  <w:b/>
                  <w:bCs/>
                </w:rPr>
                <w:id w:val="-1032421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Widowed</w:t>
            </w:r>
            <w:r w:rsidRPr="00812DD3">
              <w:rPr>
                <w:b/>
                <w:bCs/>
              </w:rPr>
              <w:t xml:space="preserve">     </w:t>
            </w:r>
            <w:r>
              <w:rPr>
                <w:b/>
                <w:bCs/>
              </w:rPr>
              <w:t xml:space="preserve">   </w:t>
            </w:r>
            <w:sdt>
              <w:sdtPr>
                <w:rPr>
                  <w:b/>
                  <w:bCs/>
                </w:rPr>
                <w:id w:val="-118760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Divorced  </w:t>
            </w:r>
          </w:p>
        </w:tc>
      </w:tr>
      <w:bookmarkEnd w:id="0"/>
    </w:tbl>
    <w:p w14:paraId="27B78EBA" w14:textId="45B7F0F4" w:rsidR="008A2D1E" w:rsidRDefault="008A2D1E" w:rsidP="00483295">
      <w:pPr>
        <w:spacing w:before="240" w:line="240" w:lineRule="auto"/>
        <w:ind w:left="-851"/>
        <w:rPr>
          <w:b/>
          <w:bCs/>
          <w:sz w:val="22"/>
          <w:szCs w:val="24"/>
        </w:rPr>
      </w:pPr>
    </w:p>
    <w:tbl>
      <w:tblPr>
        <w:tblStyle w:val="TableGrid"/>
        <w:tblW w:w="10774" w:type="dxa"/>
        <w:tblInd w:w="-85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269"/>
        <w:gridCol w:w="8505"/>
      </w:tblGrid>
      <w:tr w:rsidR="00052AEF" w14:paraId="7C407505" w14:textId="77777777" w:rsidTr="00302C6A">
        <w:tc>
          <w:tcPr>
            <w:tcW w:w="10774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800080"/>
          </w:tcPr>
          <w:p w14:paraId="4F9AAF35" w14:textId="1520D85F" w:rsidR="00052AEF" w:rsidRPr="00312624" w:rsidRDefault="00F42304" w:rsidP="00D72AAB">
            <w:pPr>
              <w:spacing w:before="60" w:after="60" w:line="240" w:lineRule="auto"/>
              <w:rPr>
                <w:b/>
                <w:bCs/>
                <w:color w:val="FFFFFF" w:themeColor="background1"/>
              </w:rPr>
            </w:pPr>
            <w:bookmarkStart w:id="1" w:name="_Hlk170813475"/>
            <w:r>
              <w:rPr>
                <w:b/>
                <w:bCs/>
                <w:color w:val="FFFFFF" w:themeColor="background1"/>
              </w:rPr>
              <w:t>Referral Information</w:t>
            </w:r>
          </w:p>
        </w:tc>
      </w:tr>
      <w:tr w:rsidR="00F42304" w14:paraId="2BF1B01E" w14:textId="77777777" w:rsidTr="007F5386">
        <w:trPr>
          <w:trHeight w:val="798"/>
        </w:trPr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4FD628D1" w14:textId="6F305C40" w:rsidR="00F42304" w:rsidRPr="00B40DF2" w:rsidRDefault="00F42304" w:rsidP="00F42304">
            <w:pPr>
              <w:rPr>
                <w:b/>
                <w:bCs/>
                <w:szCs w:val="20"/>
              </w:rPr>
            </w:pPr>
            <w:r w:rsidRPr="00B40DF2">
              <w:rPr>
                <w:b/>
                <w:bCs/>
                <w:szCs w:val="20"/>
              </w:rPr>
              <w:t>Client Identifies as:</w:t>
            </w:r>
          </w:p>
        </w:tc>
        <w:tc>
          <w:tcPr>
            <w:tcW w:w="8505" w:type="dxa"/>
            <w:tcBorders>
              <w:left w:val="single" w:sz="4" w:space="0" w:color="737373"/>
            </w:tcBorders>
          </w:tcPr>
          <w:p w14:paraId="47F6B5F8" w14:textId="77777777" w:rsidR="00F42304" w:rsidRDefault="00F42304" w:rsidP="00F42304">
            <w:pPr>
              <w:spacing w:before="60" w:after="60" w:line="240" w:lineRule="auto"/>
              <w:rPr>
                <w:b/>
                <w:bCs/>
              </w:rPr>
            </w:pPr>
            <w:r>
              <w:t xml:space="preserve">      </w:t>
            </w:r>
            <w:sdt>
              <w:sdtPr>
                <w:rPr>
                  <w:b/>
                  <w:bCs/>
                </w:rPr>
                <w:id w:val="1074776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538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 w:rsidR="007F5386">
              <w:rPr>
                <w:b/>
                <w:bCs/>
              </w:rPr>
              <w:t>Aboriginal</w:t>
            </w:r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 </w:t>
            </w:r>
            <w:r w:rsidRPr="00173BBD">
              <w:rPr>
                <w:b/>
                <w:bCs/>
              </w:rPr>
              <w:t xml:space="preserve">      </w:t>
            </w:r>
            <w:sdt>
              <w:sdtPr>
                <w:rPr>
                  <w:b/>
                  <w:bCs/>
                </w:rPr>
                <w:id w:val="1389920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 w:rsidR="007F5386">
              <w:rPr>
                <w:b/>
                <w:bCs/>
              </w:rPr>
              <w:t>Torres Strait Islander</w:t>
            </w:r>
            <w:r>
              <w:rPr>
                <w:b/>
                <w:bCs/>
              </w:rPr>
              <w:t xml:space="preserve">         </w:t>
            </w:r>
            <w:sdt>
              <w:sdtPr>
                <w:rPr>
                  <w:b/>
                  <w:bCs/>
                </w:rPr>
                <w:id w:val="966941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 w:rsidR="007F5386">
              <w:rPr>
                <w:b/>
                <w:bCs/>
              </w:rPr>
              <w:t>CALD</w:t>
            </w:r>
            <w:r w:rsidRPr="00812DD3">
              <w:rPr>
                <w:b/>
                <w:bCs/>
              </w:rPr>
              <w:t xml:space="preserve">     </w:t>
            </w:r>
            <w:r>
              <w:rPr>
                <w:b/>
                <w:bCs/>
              </w:rPr>
              <w:t xml:space="preserve">   </w:t>
            </w:r>
            <w:sdt>
              <w:sdtPr>
                <w:rPr>
                  <w:b/>
                  <w:bCs/>
                </w:rPr>
                <w:id w:val="-948777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 w:rsidR="007F5386">
              <w:rPr>
                <w:b/>
                <w:bCs/>
              </w:rPr>
              <w:t>LGBTQIA+</w:t>
            </w:r>
          </w:p>
          <w:p w14:paraId="65E8B842" w14:textId="577B84CF" w:rsidR="007F5386" w:rsidRDefault="007F5386" w:rsidP="00F42304">
            <w:pPr>
              <w:spacing w:before="60" w:after="60" w:line="240" w:lineRule="auto"/>
            </w:pPr>
            <w:r>
              <w:t xml:space="preserve">      </w:t>
            </w:r>
            <w:sdt>
              <w:sdtPr>
                <w:rPr>
                  <w:b/>
                  <w:bCs/>
                </w:rPr>
                <w:id w:val="-1867355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Other</w:t>
            </w:r>
            <w:r w:rsidRPr="00173BBD">
              <w:rPr>
                <w:b/>
                <w:bCs/>
              </w:rPr>
              <w:t xml:space="preserve">      </w:t>
            </w:r>
          </w:p>
        </w:tc>
      </w:tr>
      <w:tr w:rsidR="00F42304" w14:paraId="121D3D9B" w14:textId="77777777" w:rsidTr="00374D34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54AA7DE4" w14:textId="78137B1C" w:rsidR="00F42304" w:rsidRPr="00B40DF2" w:rsidRDefault="007F5386" w:rsidP="00F42304">
            <w:pPr>
              <w:rPr>
                <w:b/>
                <w:bCs/>
                <w:szCs w:val="20"/>
              </w:rPr>
            </w:pPr>
            <w:r w:rsidRPr="00B40DF2">
              <w:rPr>
                <w:b/>
                <w:bCs/>
                <w:szCs w:val="20"/>
              </w:rPr>
              <w:t>Country of Birth:</w:t>
            </w:r>
          </w:p>
        </w:tc>
        <w:tc>
          <w:tcPr>
            <w:tcW w:w="8505" w:type="dxa"/>
            <w:tcBorders>
              <w:left w:val="single" w:sz="4" w:space="0" w:color="737373"/>
            </w:tcBorders>
          </w:tcPr>
          <w:p w14:paraId="2BAC7550" w14:textId="77777777" w:rsidR="00F42304" w:rsidRDefault="00F42304" w:rsidP="00F42304">
            <w:pPr>
              <w:spacing w:before="60" w:after="60" w:line="240" w:lineRule="auto"/>
            </w:pPr>
          </w:p>
        </w:tc>
      </w:tr>
      <w:tr w:rsidR="007F5386" w14:paraId="1F4CDFA8" w14:textId="77777777" w:rsidTr="00212C44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71FE3734" w14:textId="13640D68" w:rsidR="007F5386" w:rsidRPr="00B40DF2" w:rsidRDefault="007F5386" w:rsidP="00F42304">
            <w:pPr>
              <w:rPr>
                <w:b/>
                <w:bCs/>
                <w:i/>
                <w:iCs/>
                <w:sz w:val="16"/>
                <w:szCs w:val="16"/>
              </w:rPr>
            </w:pPr>
            <w:r w:rsidRPr="00B40DF2">
              <w:rPr>
                <w:b/>
                <w:bCs/>
              </w:rPr>
              <w:t>Language Spoken at Home:</w:t>
            </w:r>
          </w:p>
        </w:tc>
        <w:tc>
          <w:tcPr>
            <w:tcW w:w="8505" w:type="dxa"/>
            <w:tcBorders>
              <w:left w:val="single" w:sz="4" w:space="0" w:color="737373"/>
            </w:tcBorders>
          </w:tcPr>
          <w:p w14:paraId="04FDFFD9" w14:textId="108575AD" w:rsidR="007F5386" w:rsidRDefault="007F5386" w:rsidP="00F42304">
            <w:pPr>
              <w:spacing w:before="60" w:after="60" w:line="240" w:lineRule="auto"/>
            </w:pPr>
          </w:p>
        </w:tc>
      </w:tr>
      <w:tr w:rsidR="00E32DA0" w14:paraId="108062D5" w14:textId="77777777" w:rsidTr="00212C44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20BBDC62" w14:textId="212B524C" w:rsidR="00E32DA0" w:rsidRPr="00B40DF2" w:rsidRDefault="00B40DF2" w:rsidP="00F4230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es the client have </w:t>
            </w:r>
            <w:r w:rsidR="00E32DA0" w:rsidRPr="00B40DF2">
              <w:rPr>
                <w:b/>
                <w:bCs/>
              </w:rPr>
              <w:t xml:space="preserve">a </w:t>
            </w:r>
            <w:r>
              <w:rPr>
                <w:b/>
                <w:bCs/>
              </w:rPr>
              <w:t>d</w:t>
            </w:r>
            <w:r w:rsidR="00E32DA0" w:rsidRPr="00B40DF2">
              <w:rPr>
                <w:b/>
                <w:bCs/>
              </w:rPr>
              <w:t>isability?</w:t>
            </w:r>
          </w:p>
        </w:tc>
        <w:tc>
          <w:tcPr>
            <w:tcW w:w="8505" w:type="dxa"/>
            <w:tcBorders>
              <w:left w:val="single" w:sz="4" w:space="0" w:color="737373"/>
            </w:tcBorders>
          </w:tcPr>
          <w:p w14:paraId="62026242" w14:textId="259A83AD" w:rsidR="00E32DA0" w:rsidRDefault="00E32DA0" w:rsidP="00F42304">
            <w:pPr>
              <w:spacing w:before="60" w:after="60" w:line="240" w:lineRule="auto"/>
            </w:pPr>
            <w:r>
              <w:t xml:space="preserve">     </w:t>
            </w:r>
            <w:r w:rsidRPr="00173BBD"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-1564633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Yes</w:t>
            </w:r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 </w:t>
            </w:r>
            <w:r w:rsidRPr="00173BBD">
              <w:rPr>
                <w:b/>
                <w:bCs/>
              </w:rPr>
              <w:t xml:space="preserve">      </w:t>
            </w:r>
            <w:sdt>
              <w:sdtPr>
                <w:rPr>
                  <w:b/>
                  <w:bCs/>
                </w:rPr>
                <w:id w:val="-1110812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No         </w:t>
            </w:r>
          </w:p>
        </w:tc>
      </w:tr>
      <w:tr w:rsidR="00E32DA0" w14:paraId="6BBFF138" w14:textId="77777777" w:rsidTr="00E32DA0">
        <w:tc>
          <w:tcPr>
            <w:tcW w:w="10774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auto"/>
          </w:tcPr>
          <w:p w14:paraId="4B7B65F9" w14:textId="77777777" w:rsidR="00E32DA0" w:rsidRDefault="00E32DA0" w:rsidP="00F42304">
            <w:pPr>
              <w:spacing w:before="60" w:after="60" w:line="240" w:lineRule="auto"/>
              <w:rPr>
                <w:i/>
                <w:iCs/>
                <w:sz w:val="16"/>
                <w:szCs w:val="16"/>
              </w:rPr>
            </w:pPr>
            <w:r w:rsidRPr="00E32DA0">
              <w:rPr>
                <w:i/>
                <w:iCs/>
                <w:sz w:val="16"/>
                <w:szCs w:val="16"/>
              </w:rPr>
              <w:t>Provide details if you answer ‘Yes’ above</w:t>
            </w:r>
          </w:p>
          <w:p w14:paraId="7CB2A063" w14:textId="32FBCCDC" w:rsidR="00E32DA0" w:rsidRPr="00E32DA0" w:rsidRDefault="00E32DA0" w:rsidP="00F42304">
            <w:pPr>
              <w:spacing w:before="60" w:after="60" w:line="240" w:lineRule="auto"/>
              <w:rPr>
                <w:i/>
                <w:iCs/>
                <w:sz w:val="16"/>
                <w:szCs w:val="16"/>
              </w:rPr>
            </w:pPr>
          </w:p>
        </w:tc>
      </w:tr>
      <w:tr w:rsidR="00302C6A" w14:paraId="1A863427" w14:textId="77777777" w:rsidTr="00A90A14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1A012434" w14:textId="2853A7EB" w:rsidR="00302C6A" w:rsidRPr="00B40DF2" w:rsidRDefault="00302C6A" w:rsidP="00302C6A">
            <w:pPr>
              <w:rPr>
                <w:b/>
                <w:bCs/>
                <w:i/>
                <w:iCs/>
                <w:sz w:val="16"/>
                <w:szCs w:val="16"/>
              </w:rPr>
            </w:pPr>
            <w:r w:rsidRPr="00302C6A">
              <w:rPr>
                <w:b/>
                <w:bCs/>
              </w:rPr>
              <w:t>Provide NDIS number if you answer ‘Yes’ above</w:t>
            </w:r>
            <w:r w:rsidRPr="00B40DF2">
              <w:rPr>
                <w:b/>
                <w:bCs/>
              </w:rPr>
              <w:t>:</w:t>
            </w:r>
          </w:p>
        </w:tc>
        <w:tc>
          <w:tcPr>
            <w:tcW w:w="8505" w:type="dxa"/>
            <w:tcBorders>
              <w:left w:val="single" w:sz="4" w:space="0" w:color="737373"/>
            </w:tcBorders>
          </w:tcPr>
          <w:p w14:paraId="38D69105" w14:textId="77777777" w:rsidR="00302C6A" w:rsidRDefault="00302C6A" w:rsidP="00A90A14">
            <w:pPr>
              <w:spacing w:before="60" w:after="60" w:line="240" w:lineRule="auto"/>
            </w:pPr>
          </w:p>
        </w:tc>
      </w:tr>
      <w:bookmarkEnd w:id="1"/>
    </w:tbl>
    <w:p w14:paraId="7E818A09" w14:textId="77777777" w:rsidR="00052AEF" w:rsidRDefault="00052AEF" w:rsidP="00312624">
      <w:pPr>
        <w:spacing w:before="240" w:line="240" w:lineRule="auto"/>
        <w:ind w:left="-851"/>
        <w:rPr>
          <w:b/>
          <w:bCs/>
          <w:sz w:val="22"/>
          <w:szCs w:val="24"/>
        </w:rPr>
      </w:pPr>
    </w:p>
    <w:p w14:paraId="0D7143D0" w14:textId="77777777" w:rsidR="00302C6A" w:rsidRDefault="00302C6A" w:rsidP="00312624">
      <w:pPr>
        <w:spacing w:before="240" w:line="240" w:lineRule="auto"/>
        <w:ind w:left="-851"/>
        <w:rPr>
          <w:b/>
          <w:bCs/>
          <w:sz w:val="22"/>
          <w:szCs w:val="24"/>
        </w:rPr>
      </w:pPr>
    </w:p>
    <w:p w14:paraId="54C30632" w14:textId="77777777" w:rsidR="00302C6A" w:rsidRPr="005C5623" w:rsidRDefault="00302C6A" w:rsidP="00312624">
      <w:pPr>
        <w:spacing w:before="240" w:line="240" w:lineRule="auto"/>
        <w:ind w:left="-851"/>
        <w:rPr>
          <w:b/>
          <w:bCs/>
          <w:sz w:val="22"/>
          <w:szCs w:val="24"/>
        </w:rPr>
      </w:pPr>
    </w:p>
    <w:tbl>
      <w:tblPr>
        <w:tblStyle w:val="TableGrid"/>
        <w:tblW w:w="10774" w:type="dxa"/>
        <w:tblInd w:w="-85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0774"/>
      </w:tblGrid>
      <w:tr w:rsidR="00052AEF" w14:paraId="1F7427F1" w14:textId="77777777" w:rsidTr="00302C6A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800080"/>
          </w:tcPr>
          <w:p w14:paraId="0ADB7069" w14:textId="66C433CB" w:rsidR="00052AEF" w:rsidRPr="0068343C" w:rsidRDefault="00EC495A" w:rsidP="009C32B3">
            <w:pPr>
              <w:spacing w:before="60" w:after="60" w:line="240" w:lineRule="auto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lastRenderedPageBreak/>
              <w:t>General Information</w:t>
            </w:r>
          </w:p>
        </w:tc>
      </w:tr>
      <w:tr w:rsidR="00EC495A" w14:paraId="426AB3CD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EEECE1"/>
          </w:tcPr>
          <w:p w14:paraId="66180452" w14:textId="5A807AC4" w:rsidR="00EC495A" w:rsidRPr="00B40DF2" w:rsidRDefault="00EC495A" w:rsidP="009C32B3">
            <w:pPr>
              <w:spacing w:before="60" w:after="60" w:line="240" w:lineRule="auto"/>
              <w:rPr>
                <w:b/>
                <w:bCs/>
                <w:szCs w:val="20"/>
              </w:rPr>
            </w:pPr>
            <w:r w:rsidRPr="00B40DF2">
              <w:rPr>
                <w:b/>
                <w:bCs/>
                <w:szCs w:val="20"/>
              </w:rPr>
              <w:t>Reason for referral</w:t>
            </w:r>
          </w:p>
        </w:tc>
      </w:tr>
      <w:tr w:rsidR="00EC495A" w14:paraId="4124EF80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auto"/>
          </w:tcPr>
          <w:p w14:paraId="162EAED9" w14:textId="77777777" w:rsidR="00EC495A" w:rsidRDefault="00EC495A" w:rsidP="009C32B3">
            <w:pPr>
              <w:spacing w:before="60" w:after="60" w:line="240" w:lineRule="auto"/>
            </w:pPr>
          </w:p>
          <w:p w14:paraId="6365C4B5" w14:textId="77777777" w:rsidR="00EC495A" w:rsidRDefault="00EC495A" w:rsidP="009C32B3">
            <w:pPr>
              <w:spacing w:before="60" w:after="60" w:line="240" w:lineRule="auto"/>
            </w:pPr>
          </w:p>
          <w:p w14:paraId="51ACC135" w14:textId="77777777" w:rsidR="00EC495A" w:rsidRDefault="00EC495A" w:rsidP="009C32B3">
            <w:pPr>
              <w:spacing w:before="60" w:after="60" w:line="240" w:lineRule="auto"/>
            </w:pPr>
          </w:p>
          <w:p w14:paraId="6C98E8B9" w14:textId="77777777" w:rsidR="00EC495A" w:rsidRDefault="00EC495A" w:rsidP="009C32B3">
            <w:pPr>
              <w:spacing w:before="60" w:after="60" w:line="240" w:lineRule="auto"/>
            </w:pPr>
          </w:p>
        </w:tc>
      </w:tr>
      <w:tr w:rsidR="00EC495A" w14:paraId="4680C5FC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EEECE1"/>
          </w:tcPr>
          <w:p w14:paraId="6B01FE2C" w14:textId="2DDBEC14" w:rsidR="00EC495A" w:rsidRPr="00B40DF2" w:rsidRDefault="00EC495A" w:rsidP="009C32B3">
            <w:pPr>
              <w:spacing w:before="60" w:after="60" w:line="240" w:lineRule="auto"/>
              <w:rPr>
                <w:b/>
                <w:bCs/>
              </w:rPr>
            </w:pPr>
            <w:r w:rsidRPr="00B40DF2">
              <w:rPr>
                <w:b/>
                <w:bCs/>
              </w:rPr>
              <w:t>Client Short-term and Long-term Goals</w:t>
            </w:r>
          </w:p>
        </w:tc>
      </w:tr>
      <w:tr w:rsidR="00EC495A" w14:paraId="1C8DE10C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auto"/>
          </w:tcPr>
          <w:p w14:paraId="5AF26A7D" w14:textId="77777777" w:rsidR="00EC495A" w:rsidRDefault="00EC495A" w:rsidP="009C32B3">
            <w:pPr>
              <w:spacing w:before="60" w:after="60" w:line="240" w:lineRule="auto"/>
            </w:pPr>
          </w:p>
          <w:p w14:paraId="1B89EC55" w14:textId="77777777" w:rsidR="00EC495A" w:rsidRDefault="00EC495A" w:rsidP="009C32B3">
            <w:pPr>
              <w:spacing w:before="60" w:after="60" w:line="240" w:lineRule="auto"/>
            </w:pPr>
          </w:p>
          <w:p w14:paraId="405352AC" w14:textId="77777777" w:rsidR="00EC495A" w:rsidRDefault="00EC495A" w:rsidP="009C32B3">
            <w:pPr>
              <w:spacing w:before="60" w:after="60" w:line="240" w:lineRule="auto"/>
            </w:pPr>
          </w:p>
          <w:p w14:paraId="6804D5E0" w14:textId="77777777" w:rsidR="00EC495A" w:rsidRDefault="00EC495A" w:rsidP="009C32B3">
            <w:pPr>
              <w:spacing w:before="60" w:after="60" w:line="240" w:lineRule="auto"/>
            </w:pPr>
          </w:p>
        </w:tc>
      </w:tr>
      <w:tr w:rsidR="00EC495A" w14:paraId="4D193340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EEECE1"/>
          </w:tcPr>
          <w:p w14:paraId="2F4A367D" w14:textId="5E450053" w:rsidR="00EC495A" w:rsidRPr="00B40DF2" w:rsidRDefault="00EC495A" w:rsidP="009C32B3">
            <w:pPr>
              <w:spacing w:before="60" w:after="60" w:line="240" w:lineRule="auto"/>
              <w:rPr>
                <w:b/>
                <w:bCs/>
              </w:rPr>
            </w:pPr>
            <w:r w:rsidRPr="00B40DF2">
              <w:rPr>
                <w:b/>
                <w:bCs/>
              </w:rPr>
              <w:t>Client’s Required Supports</w:t>
            </w:r>
          </w:p>
        </w:tc>
      </w:tr>
      <w:tr w:rsidR="00EC495A" w14:paraId="2D079BCE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auto"/>
          </w:tcPr>
          <w:p w14:paraId="0BF3A79D" w14:textId="77777777" w:rsidR="00EC495A" w:rsidRDefault="00EC495A" w:rsidP="009C32B3">
            <w:pPr>
              <w:spacing w:before="60" w:after="60" w:line="240" w:lineRule="auto"/>
            </w:pPr>
          </w:p>
          <w:p w14:paraId="376FEDE4" w14:textId="77777777" w:rsidR="00EC495A" w:rsidRDefault="00EC495A" w:rsidP="009C32B3">
            <w:pPr>
              <w:spacing w:before="60" w:after="60" w:line="240" w:lineRule="auto"/>
            </w:pPr>
          </w:p>
          <w:p w14:paraId="6E40423C" w14:textId="77777777" w:rsidR="00EC495A" w:rsidRDefault="00EC495A" w:rsidP="009C32B3">
            <w:pPr>
              <w:spacing w:before="60" w:after="60" w:line="240" w:lineRule="auto"/>
            </w:pPr>
          </w:p>
          <w:p w14:paraId="737EDA18" w14:textId="77777777" w:rsidR="00EC495A" w:rsidRDefault="00EC495A" w:rsidP="009C32B3">
            <w:pPr>
              <w:spacing w:before="60" w:after="60" w:line="240" w:lineRule="auto"/>
            </w:pPr>
          </w:p>
          <w:p w14:paraId="603349FF" w14:textId="77777777" w:rsidR="00EC495A" w:rsidRDefault="00EC495A" w:rsidP="009C32B3">
            <w:pPr>
              <w:spacing w:before="60" w:after="60" w:line="240" w:lineRule="auto"/>
            </w:pPr>
          </w:p>
          <w:p w14:paraId="4A5B5639" w14:textId="77777777" w:rsidR="00EC495A" w:rsidRDefault="00EC495A" w:rsidP="009C32B3">
            <w:pPr>
              <w:spacing w:before="60" w:after="60" w:line="240" w:lineRule="auto"/>
            </w:pPr>
          </w:p>
        </w:tc>
      </w:tr>
      <w:tr w:rsidR="00B40DF2" w:rsidRPr="00B40DF2" w14:paraId="17B413B0" w14:textId="77777777" w:rsidTr="00B40DF2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EEECE1"/>
          </w:tcPr>
          <w:p w14:paraId="54D55894" w14:textId="56D3811A" w:rsidR="00B40DF2" w:rsidRPr="00B40DF2" w:rsidRDefault="00B40DF2" w:rsidP="009C32B3">
            <w:pPr>
              <w:spacing w:before="60" w:after="60" w:line="240" w:lineRule="auto"/>
              <w:rPr>
                <w:b/>
                <w:bCs/>
              </w:rPr>
            </w:pPr>
            <w:r w:rsidRPr="00B40DF2">
              <w:rPr>
                <w:b/>
                <w:bCs/>
              </w:rPr>
              <w:t>Client’s Preferred Support Worker Gender</w:t>
            </w:r>
            <w:r>
              <w:rPr>
                <w:b/>
                <w:bCs/>
              </w:rPr>
              <w:t>/Identity</w:t>
            </w:r>
          </w:p>
        </w:tc>
      </w:tr>
      <w:tr w:rsidR="00B40DF2" w14:paraId="5107480B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auto"/>
          </w:tcPr>
          <w:p w14:paraId="2B894C2E" w14:textId="77777777" w:rsidR="00B40DF2" w:rsidRDefault="00B40DF2" w:rsidP="009C32B3">
            <w:pPr>
              <w:spacing w:before="60" w:after="60" w:line="240" w:lineRule="auto"/>
            </w:pPr>
          </w:p>
          <w:p w14:paraId="01BFAFF5" w14:textId="1D09B299" w:rsidR="00B40DF2" w:rsidRPr="00B40DF2" w:rsidRDefault="00000000" w:rsidP="009C32B3">
            <w:pPr>
              <w:spacing w:before="60" w:after="60" w:line="240" w:lineRule="auto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33854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0DF2" w:rsidRPr="00B40DF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B40DF2" w:rsidRPr="00B40DF2">
              <w:rPr>
                <w:b/>
                <w:bCs/>
              </w:rPr>
              <w:t xml:space="preserve"> Male        </w:t>
            </w:r>
            <w:sdt>
              <w:sdtPr>
                <w:rPr>
                  <w:b/>
                  <w:bCs/>
                </w:rPr>
                <w:id w:val="-604344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0DF2" w:rsidRPr="00B40DF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B40DF2" w:rsidRPr="00B40DF2">
              <w:rPr>
                <w:b/>
                <w:bCs/>
              </w:rPr>
              <w:t xml:space="preserve"> Female   </w:t>
            </w:r>
            <w:r w:rsidR="00B40DF2">
              <w:rPr>
                <w:b/>
                <w:bCs/>
              </w:rPr>
              <w:t xml:space="preserve"> </w:t>
            </w:r>
            <w:r w:rsidR="00B40DF2" w:rsidRPr="00B40DF2">
              <w:rPr>
                <w:b/>
                <w:bCs/>
              </w:rPr>
              <w:t xml:space="preserve">   </w:t>
            </w:r>
            <w:sdt>
              <w:sdtPr>
                <w:rPr>
                  <w:b/>
                  <w:bCs/>
                </w:rPr>
                <w:id w:val="-2005817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0DF2" w:rsidRPr="00B40DF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B40DF2" w:rsidRPr="00B40DF2">
              <w:rPr>
                <w:b/>
                <w:bCs/>
              </w:rPr>
              <w:t xml:space="preserve"> </w:t>
            </w:r>
            <w:r w:rsidR="00302C6A" w:rsidRPr="00B40DF2">
              <w:rPr>
                <w:b/>
                <w:bCs/>
              </w:rPr>
              <w:t>non-binary</w:t>
            </w:r>
            <w:r w:rsidR="00B40DF2" w:rsidRPr="00B40DF2">
              <w:rPr>
                <w:b/>
                <w:bCs/>
              </w:rPr>
              <w:t xml:space="preserve">      </w:t>
            </w:r>
            <w:sdt>
              <w:sdtPr>
                <w:rPr>
                  <w:b/>
                  <w:bCs/>
                </w:rPr>
                <w:id w:val="99776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0DF2" w:rsidRPr="00B40DF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B40DF2" w:rsidRPr="00B40DF2">
              <w:rPr>
                <w:b/>
                <w:bCs/>
              </w:rPr>
              <w:t xml:space="preserve"> Transgender     </w:t>
            </w:r>
          </w:p>
          <w:p w14:paraId="03398746" w14:textId="77777777" w:rsidR="00B40DF2" w:rsidRDefault="00B40DF2" w:rsidP="009C32B3">
            <w:pPr>
              <w:spacing w:before="60" w:after="60" w:line="240" w:lineRule="auto"/>
            </w:pPr>
          </w:p>
        </w:tc>
      </w:tr>
      <w:tr w:rsidR="00EC495A" w14:paraId="15A3FA81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EEECE1"/>
          </w:tcPr>
          <w:p w14:paraId="3590F8C2" w14:textId="3B1F2FE6" w:rsidR="00EC495A" w:rsidRPr="00B40DF2" w:rsidRDefault="00EC495A" w:rsidP="009C32B3">
            <w:pPr>
              <w:spacing w:before="60" w:after="60" w:line="240" w:lineRule="auto"/>
              <w:rPr>
                <w:b/>
                <w:bCs/>
              </w:rPr>
            </w:pPr>
            <w:r w:rsidRPr="00B40DF2">
              <w:rPr>
                <w:b/>
                <w:bCs/>
              </w:rPr>
              <w:t>Client’s Skills and Strengths</w:t>
            </w:r>
          </w:p>
        </w:tc>
      </w:tr>
      <w:tr w:rsidR="00EC495A" w14:paraId="01DEAFEF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auto"/>
          </w:tcPr>
          <w:p w14:paraId="03E8C3B6" w14:textId="77777777" w:rsidR="00EC495A" w:rsidRDefault="00EC495A" w:rsidP="009C32B3">
            <w:pPr>
              <w:spacing w:before="60" w:after="60" w:line="240" w:lineRule="auto"/>
            </w:pPr>
          </w:p>
          <w:p w14:paraId="4F0960DF" w14:textId="77777777" w:rsidR="00EC495A" w:rsidRDefault="00EC495A" w:rsidP="009C32B3">
            <w:pPr>
              <w:spacing w:before="60" w:after="60" w:line="240" w:lineRule="auto"/>
            </w:pPr>
          </w:p>
          <w:p w14:paraId="75337B23" w14:textId="77777777" w:rsidR="00EC495A" w:rsidRDefault="00EC495A" w:rsidP="009C32B3">
            <w:pPr>
              <w:spacing w:before="60" w:after="60" w:line="240" w:lineRule="auto"/>
            </w:pPr>
          </w:p>
          <w:p w14:paraId="71E8E5FF" w14:textId="77777777" w:rsidR="00EC495A" w:rsidRDefault="00EC495A" w:rsidP="009C32B3">
            <w:pPr>
              <w:spacing w:before="60" w:after="60" w:line="240" w:lineRule="auto"/>
            </w:pPr>
          </w:p>
          <w:p w14:paraId="4F3A7CFF" w14:textId="77777777" w:rsidR="00EC495A" w:rsidRDefault="00EC495A" w:rsidP="009C32B3">
            <w:pPr>
              <w:spacing w:before="60" w:after="60" w:line="240" w:lineRule="auto"/>
            </w:pPr>
          </w:p>
          <w:p w14:paraId="4EBE9ECB" w14:textId="77777777" w:rsidR="00EC495A" w:rsidRDefault="00EC495A" w:rsidP="009C32B3">
            <w:pPr>
              <w:spacing w:before="60" w:after="60" w:line="240" w:lineRule="auto"/>
            </w:pPr>
          </w:p>
        </w:tc>
      </w:tr>
    </w:tbl>
    <w:p w14:paraId="18892D00" w14:textId="627CE89C" w:rsidR="008A2D1E" w:rsidRPr="005C5623" w:rsidRDefault="008A2D1E" w:rsidP="00312624">
      <w:pPr>
        <w:spacing w:before="240" w:line="240" w:lineRule="auto"/>
        <w:ind w:left="-851"/>
        <w:rPr>
          <w:b/>
          <w:bCs/>
          <w:sz w:val="22"/>
          <w:szCs w:val="24"/>
        </w:rPr>
      </w:pPr>
    </w:p>
    <w:tbl>
      <w:tblPr>
        <w:tblStyle w:val="TableGrid"/>
        <w:tblW w:w="10774" w:type="dxa"/>
        <w:tblInd w:w="-85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269"/>
        <w:gridCol w:w="8505"/>
      </w:tblGrid>
      <w:tr w:rsidR="00461C25" w14:paraId="24DA0B9C" w14:textId="77777777" w:rsidTr="00EE3FB0">
        <w:tc>
          <w:tcPr>
            <w:tcW w:w="2269" w:type="dxa"/>
            <w:shd w:val="clear" w:color="auto" w:fill="EEECE1"/>
          </w:tcPr>
          <w:p w14:paraId="3BBF7BBE" w14:textId="26C9AB14" w:rsidR="00461C25" w:rsidRPr="005C5623" w:rsidRDefault="00EC495A" w:rsidP="0043275D">
            <w:pPr>
              <w:spacing w:before="120" w:after="120" w:line="240" w:lineRule="auto"/>
              <w:rPr>
                <w:b/>
                <w:bCs/>
              </w:rPr>
            </w:pPr>
            <w:bookmarkStart w:id="2" w:name="_Hlk170821315"/>
            <w:r>
              <w:rPr>
                <w:b/>
                <w:bCs/>
              </w:rPr>
              <w:t>Referrer’s Name:</w:t>
            </w:r>
          </w:p>
        </w:tc>
        <w:tc>
          <w:tcPr>
            <w:tcW w:w="8505" w:type="dxa"/>
          </w:tcPr>
          <w:p w14:paraId="3BFAF01B" w14:textId="77777777" w:rsidR="00461C25" w:rsidRDefault="00461C25" w:rsidP="0043275D">
            <w:pPr>
              <w:spacing w:before="120" w:after="120" w:line="240" w:lineRule="auto"/>
            </w:pPr>
          </w:p>
        </w:tc>
      </w:tr>
      <w:tr w:rsidR="00461C25" w14:paraId="55395CAC" w14:textId="77777777" w:rsidTr="00EE3FB0">
        <w:tc>
          <w:tcPr>
            <w:tcW w:w="2269" w:type="dxa"/>
            <w:shd w:val="clear" w:color="auto" w:fill="EEECE1"/>
          </w:tcPr>
          <w:p w14:paraId="5BFC244E" w14:textId="716BF550" w:rsidR="00461C25" w:rsidRPr="005C5623" w:rsidRDefault="00EC495A" w:rsidP="0043275D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eferrer’s Signature:</w:t>
            </w:r>
          </w:p>
        </w:tc>
        <w:tc>
          <w:tcPr>
            <w:tcW w:w="8505" w:type="dxa"/>
          </w:tcPr>
          <w:p w14:paraId="7309ACDC" w14:textId="77777777" w:rsidR="00461C25" w:rsidRDefault="00461C25" w:rsidP="0043275D">
            <w:pPr>
              <w:spacing w:before="120" w:after="120" w:line="240" w:lineRule="auto"/>
            </w:pPr>
          </w:p>
        </w:tc>
      </w:tr>
      <w:tr w:rsidR="00461C25" w14:paraId="51E64ABB" w14:textId="77777777" w:rsidTr="00EE3FB0">
        <w:tc>
          <w:tcPr>
            <w:tcW w:w="2269" w:type="dxa"/>
            <w:shd w:val="clear" w:color="auto" w:fill="EEECE1"/>
          </w:tcPr>
          <w:p w14:paraId="1A7AA1F7" w14:textId="43542242" w:rsidR="00461C25" w:rsidRPr="00BA3969" w:rsidRDefault="00EC495A" w:rsidP="0043275D">
            <w:pPr>
              <w:spacing w:before="120" w:after="120" w:line="240" w:lineRule="auto"/>
              <w:rPr>
                <w:sz w:val="16"/>
                <w:szCs w:val="16"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8505" w:type="dxa"/>
          </w:tcPr>
          <w:p w14:paraId="6DA4448A" w14:textId="77777777" w:rsidR="00461C25" w:rsidRDefault="00461C25" w:rsidP="0043275D">
            <w:pPr>
              <w:spacing w:before="120" w:after="120" w:line="240" w:lineRule="auto"/>
            </w:pPr>
          </w:p>
        </w:tc>
      </w:tr>
      <w:bookmarkEnd w:id="2"/>
    </w:tbl>
    <w:p w14:paraId="1CC7E596" w14:textId="77777777" w:rsidR="00461C25" w:rsidRDefault="00461C25" w:rsidP="00312624">
      <w:pPr>
        <w:ind w:left="-851"/>
        <w:rPr>
          <w:b/>
          <w:bCs/>
          <w:sz w:val="22"/>
          <w:szCs w:val="24"/>
        </w:rPr>
      </w:pPr>
    </w:p>
    <w:p w14:paraId="762698B5" w14:textId="77777777" w:rsidR="00461C25" w:rsidRDefault="00461C25" w:rsidP="00461C25"/>
    <w:p w14:paraId="27492F8F" w14:textId="08EF014B" w:rsidR="00BE3A32" w:rsidRPr="005C5623" w:rsidRDefault="00BE3A32" w:rsidP="00312624">
      <w:pPr>
        <w:ind w:left="-851"/>
        <w:rPr>
          <w:b/>
          <w:bCs/>
          <w:sz w:val="22"/>
          <w:szCs w:val="24"/>
        </w:rPr>
      </w:pPr>
    </w:p>
    <w:p w14:paraId="274860B6" w14:textId="77777777" w:rsidR="00053DAD" w:rsidRDefault="00053DAD" w:rsidP="00461C25"/>
    <w:sectPr w:rsidR="00053DAD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D861AD" w14:textId="77777777" w:rsidR="00B54DC9" w:rsidRDefault="00B54DC9" w:rsidP="0096563C">
      <w:pPr>
        <w:spacing w:before="0" w:after="0" w:line="240" w:lineRule="auto"/>
      </w:pPr>
      <w:r>
        <w:separator/>
      </w:r>
    </w:p>
  </w:endnote>
  <w:endnote w:type="continuationSeparator" w:id="0">
    <w:p w14:paraId="693A4CA2" w14:textId="77777777" w:rsidR="00B54DC9" w:rsidRDefault="00B54DC9" w:rsidP="0096563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AAF55F" w14:textId="6493B850" w:rsidR="00D74999" w:rsidRPr="00D74999" w:rsidRDefault="00302C6A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Rotana Care</w:t>
    </w:r>
    <w:r w:rsidR="00F246F1">
      <w:rPr>
        <w:sz w:val="16"/>
        <w:szCs w:val="16"/>
      </w:rPr>
      <w:t xml:space="preserve"> Referral Form</w:t>
    </w:r>
    <w:r w:rsidR="000C08A8">
      <w:rPr>
        <w:sz w:val="16"/>
        <w:szCs w:val="16"/>
      </w:rPr>
      <w:t>_</w:t>
    </w:r>
    <w:r w:rsidR="00D74999" w:rsidRPr="00D74999">
      <w:rPr>
        <w:sz w:val="16"/>
        <w:szCs w:val="16"/>
      </w:rPr>
      <w:t>V</w:t>
    </w:r>
    <w:r w:rsidR="00C934FB">
      <w:rPr>
        <w:sz w:val="16"/>
        <w:szCs w:val="16"/>
      </w:rPr>
      <w:t>6</w:t>
    </w:r>
    <w:r w:rsidR="00D74999" w:rsidRPr="00D74999">
      <w:rPr>
        <w:sz w:val="16"/>
        <w:szCs w:val="16"/>
      </w:rPr>
      <w:t>.</w:t>
    </w:r>
    <w:r w:rsidR="006C7415">
      <w:rPr>
        <w:sz w:val="16"/>
        <w:szCs w:val="16"/>
      </w:rPr>
      <w:t>1</w:t>
    </w:r>
    <w:r w:rsidR="00D74999">
      <w:rPr>
        <w:sz w:val="16"/>
        <w:szCs w:val="16"/>
      </w:rPr>
      <w:tab/>
    </w:r>
    <w:r w:rsidR="00D74999" w:rsidRPr="00D74999">
      <w:rPr>
        <w:sz w:val="16"/>
        <w:szCs w:val="16"/>
      </w:rPr>
      <w:tab/>
    </w:r>
    <w:sdt>
      <w:sdtPr>
        <w:rPr>
          <w:sz w:val="16"/>
          <w:szCs w:val="16"/>
        </w:rPr>
        <w:id w:val="-12396337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74999" w:rsidRPr="00D74999">
          <w:rPr>
            <w:sz w:val="16"/>
            <w:szCs w:val="16"/>
          </w:rPr>
          <w:fldChar w:fldCharType="begin"/>
        </w:r>
        <w:r w:rsidR="00D74999" w:rsidRPr="00D74999">
          <w:rPr>
            <w:sz w:val="16"/>
            <w:szCs w:val="16"/>
          </w:rPr>
          <w:instrText xml:space="preserve"> PAGE   \* MERGEFORMAT </w:instrText>
        </w:r>
        <w:r w:rsidR="00D74999" w:rsidRPr="00D74999">
          <w:rPr>
            <w:sz w:val="16"/>
            <w:szCs w:val="16"/>
          </w:rPr>
          <w:fldChar w:fldCharType="separate"/>
        </w:r>
        <w:r w:rsidR="00D74999" w:rsidRPr="00D74999">
          <w:rPr>
            <w:noProof/>
            <w:sz w:val="16"/>
            <w:szCs w:val="16"/>
          </w:rPr>
          <w:t>2</w:t>
        </w:r>
        <w:r w:rsidR="00D74999" w:rsidRPr="00D74999">
          <w:rPr>
            <w:noProof/>
            <w:sz w:val="16"/>
            <w:szCs w:val="16"/>
          </w:rPr>
          <w:fldChar w:fldCharType="end"/>
        </w:r>
      </w:sdtContent>
    </w:sdt>
  </w:p>
  <w:p w14:paraId="479A98BB" w14:textId="0D5B8932" w:rsidR="009C32B3" w:rsidRPr="00302C6A" w:rsidRDefault="009C32B3">
    <w:pPr>
      <w:pStyle w:val="Footer"/>
      <w:rPr>
        <w:sz w:val="16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0A0646" w14:textId="77777777" w:rsidR="00B54DC9" w:rsidRDefault="00B54DC9" w:rsidP="0096563C">
      <w:pPr>
        <w:spacing w:before="0" w:after="0" w:line="240" w:lineRule="auto"/>
      </w:pPr>
      <w:r>
        <w:separator/>
      </w:r>
    </w:p>
  </w:footnote>
  <w:footnote w:type="continuationSeparator" w:id="0">
    <w:p w14:paraId="59888E8B" w14:textId="77777777" w:rsidR="00B54DC9" w:rsidRDefault="00B54DC9" w:rsidP="0096563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AF49E" w14:textId="07446555" w:rsidR="00302C6A" w:rsidRDefault="00302C6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5F02600" wp14:editId="50F81C7E">
          <wp:simplePos x="0" y="0"/>
          <wp:positionH relativeFrom="page">
            <wp:posOffset>4904740</wp:posOffset>
          </wp:positionH>
          <wp:positionV relativeFrom="page">
            <wp:posOffset>142875</wp:posOffset>
          </wp:positionV>
          <wp:extent cx="2407285" cy="571817"/>
          <wp:effectExtent l="0" t="0" r="0" b="0"/>
          <wp:wrapNone/>
          <wp:docPr id="515450807" name="Picture 2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5450807" name="Picture 2" descr="A black background with white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7285" cy="5718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FA3682"/>
    <w:multiLevelType w:val="hybridMultilevel"/>
    <w:tmpl w:val="F66295FC"/>
    <w:lvl w:ilvl="0" w:tplc="730638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836437"/>
    <w:multiLevelType w:val="hybridMultilevel"/>
    <w:tmpl w:val="D388B224"/>
    <w:lvl w:ilvl="0" w:tplc="0C09000F">
      <w:start w:val="1"/>
      <w:numFmt w:val="decimal"/>
      <w:lvlText w:val="%1."/>
      <w:lvlJc w:val="left"/>
      <w:pPr>
        <w:ind w:left="1077" w:hanging="360"/>
      </w:pPr>
    </w:lvl>
    <w:lvl w:ilvl="1" w:tplc="0C090019" w:tentative="1">
      <w:start w:val="1"/>
      <w:numFmt w:val="lowerLetter"/>
      <w:lvlText w:val="%2."/>
      <w:lvlJc w:val="left"/>
      <w:pPr>
        <w:ind w:left="1797" w:hanging="360"/>
      </w:pPr>
    </w:lvl>
    <w:lvl w:ilvl="2" w:tplc="0C09001B" w:tentative="1">
      <w:start w:val="1"/>
      <w:numFmt w:val="lowerRoman"/>
      <w:lvlText w:val="%3."/>
      <w:lvlJc w:val="right"/>
      <w:pPr>
        <w:ind w:left="2517" w:hanging="180"/>
      </w:pPr>
    </w:lvl>
    <w:lvl w:ilvl="3" w:tplc="0C09000F" w:tentative="1">
      <w:start w:val="1"/>
      <w:numFmt w:val="decimal"/>
      <w:lvlText w:val="%4."/>
      <w:lvlJc w:val="left"/>
      <w:pPr>
        <w:ind w:left="3237" w:hanging="360"/>
      </w:pPr>
    </w:lvl>
    <w:lvl w:ilvl="4" w:tplc="0C090019" w:tentative="1">
      <w:start w:val="1"/>
      <w:numFmt w:val="lowerLetter"/>
      <w:lvlText w:val="%5."/>
      <w:lvlJc w:val="left"/>
      <w:pPr>
        <w:ind w:left="3957" w:hanging="360"/>
      </w:pPr>
    </w:lvl>
    <w:lvl w:ilvl="5" w:tplc="0C09001B" w:tentative="1">
      <w:start w:val="1"/>
      <w:numFmt w:val="lowerRoman"/>
      <w:lvlText w:val="%6."/>
      <w:lvlJc w:val="right"/>
      <w:pPr>
        <w:ind w:left="4677" w:hanging="180"/>
      </w:pPr>
    </w:lvl>
    <w:lvl w:ilvl="6" w:tplc="0C09000F" w:tentative="1">
      <w:start w:val="1"/>
      <w:numFmt w:val="decimal"/>
      <w:lvlText w:val="%7."/>
      <w:lvlJc w:val="left"/>
      <w:pPr>
        <w:ind w:left="5397" w:hanging="360"/>
      </w:pPr>
    </w:lvl>
    <w:lvl w:ilvl="7" w:tplc="0C090019" w:tentative="1">
      <w:start w:val="1"/>
      <w:numFmt w:val="lowerLetter"/>
      <w:lvlText w:val="%8."/>
      <w:lvlJc w:val="left"/>
      <w:pPr>
        <w:ind w:left="6117" w:hanging="360"/>
      </w:pPr>
    </w:lvl>
    <w:lvl w:ilvl="8" w:tplc="0C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3BAA20B9"/>
    <w:multiLevelType w:val="hybridMultilevel"/>
    <w:tmpl w:val="5FB63FFA"/>
    <w:lvl w:ilvl="0" w:tplc="730638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E62102B"/>
    <w:multiLevelType w:val="hybridMultilevel"/>
    <w:tmpl w:val="07489BE0"/>
    <w:lvl w:ilvl="0" w:tplc="73063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F73931"/>
    <w:multiLevelType w:val="hybridMultilevel"/>
    <w:tmpl w:val="9E7A52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A40D3D"/>
    <w:multiLevelType w:val="hybridMultilevel"/>
    <w:tmpl w:val="2640ED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5375558">
    <w:abstractNumId w:val="3"/>
  </w:num>
  <w:num w:numId="2" w16cid:durableId="481312374">
    <w:abstractNumId w:val="5"/>
  </w:num>
  <w:num w:numId="3" w16cid:durableId="1880122121">
    <w:abstractNumId w:val="2"/>
  </w:num>
  <w:num w:numId="4" w16cid:durableId="2080202137">
    <w:abstractNumId w:val="0"/>
  </w:num>
  <w:num w:numId="5" w16cid:durableId="1582372285">
    <w:abstractNumId w:val="1"/>
  </w:num>
  <w:num w:numId="6" w16cid:durableId="18137928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tDAwtTQ0srQwsDBS0lEKTi0uzszPAykwrgUAWjIfaSwAAAA="/>
  </w:docVars>
  <w:rsids>
    <w:rsidRoot w:val="0096563C"/>
    <w:rsid w:val="00001C2F"/>
    <w:rsid w:val="0000607E"/>
    <w:rsid w:val="00051AFB"/>
    <w:rsid w:val="00052AEF"/>
    <w:rsid w:val="00053DAD"/>
    <w:rsid w:val="00083A21"/>
    <w:rsid w:val="0008681E"/>
    <w:rsid w:val="000C08A8"/>
    <w:rsid w:val="000D584E"/>
    <w:rsid w:val="0012154D"/>
    <w:rsid w:val="0014591D"/>
    <w:rsid w:val="001709BA"/>
    <w:rsid w:val="00173BBD"/>
    <w:rsid w:val="001C00D9"/>
    <w:rsid w:val="001E6D8E"/>
    <w:rsid w:val="00210182"/>
    <w:rsid w:val="00216837"/>
    <w:rsid w:val="00245F7B"/>
    <w:rsid w:val="00251FAD"/>
    <w:rsid w:val="00256DB0"/>
    <w:rsid w:val="0025745D"/>
    <w:rsid w:val="002831A7"/>
    <w:rsid w:val="002D332A"/>
    <w:rsid w:val="00302C6A"/>
    <w:rsid w:val="00305144"/>
    <w:rsid w:val="00312624"/>
    <w:rsid w:val="00316872"/>
    <w:rsid w:val="00330AE4"/>
    <w:rsid w:val="00352753"/>
    <w:rsid w:val="0037347E"/>
    <w:rsid w:val="00374D34"/>
    <w:rsid w:val="003A328E"/>
    <w:rsid w:val="003E76F6"/>
    <w:rsid w:val="00461C25"/>
    <w:rsid w:val="00483295"/>
    <w:rsid w:val="004A1EE6"/>
    <w:rsid w:val="004D5BE1"/>
    <w:rsid w:val="004F380A"/>
    <w:rsid w:val="005379CC"/>
    <w:rsid w:val="0055460D"/>
    <w:rsid w:val="005C5623"/>
    <w:rsid w:val="005D01F7"/>
    <w:rsid w:val="005D2F69"/>
    <w:rsid w:val="005D4FD5"/>
    <w:rsid w:val="005F2687"/>
    <w:rsid w:val="005F33BD"/>
    <w:rsid w:val="005F79BF"/>
    <w:rsid w:val="00602E9C"/>
    <w:rsid w:val="00617CE8"/>
    <w:rsid w:val="00625C5C"/>
    <w:rsid w:val="00636873"/>
    <w:rsid w:val="0068343C"/>
    <w:rsid w:val="00683741"/>
    <w:rsid w:val="006A1BE4"/>
    <w:rsid w:val="006C0FAB"/>
    <w:rsid w:val="006C7415"/>
    <w:rsid w:val="006E24C1"/>
    <w:rsid w:val="006E535A"/>
    <w:rsid w:val="006F6676"/>
    <w:rsid w:val="00796358"/>
    <w:rsid w:val="007B00E1"/>
    <w:rsid w:val="007B5930"/>
    <w:rsid w:val="007B6F16"/>
    <w:rsid w:val="007C5A6C"/>
    <w:rsid w:val="007C6605"/>
    <w:rsid w:val="007F5386"/>
    <w:rsid w:val="00812DD3"/>
    <w:rsid w:val="00832A89"/>
    <w:rsid w:val="00844470"/>
    <w:rsid w:val="008454DA"/>
    <w:rsid w:val="008611B0"/>
    <w:rsid w:val="008A2D1E"/>
    <w:rsid w:val="008B5092"/>
    <w:rsid w:val="0090397C"/>
    <w:rsid w:val="00932C84"/>
    <w:rsid w:val="0094437C"/>
    <w:rsid w:val="009457E0"/>
    <w:rsid w:val="0096563C"/>
    <w:rsid w:val="00983F14"/>
    <w:rsid w:val="009C32B3"/>
    <w:rsid w:val="009C5AFF"/>
    <w:rsid w:val="009D67E2"/>
    <w:rsid w:val="009D7FED"/>
    <w:rsid w:val="00A6074B"/>
    <w:rsid w:val="00AA0D6D"/>
    <w:rsid w:val="00AB2C0F"/>
    <w:rsid w:val="00B019F0"/>
    <w:rsid w:val="00B22E4C"/>
    <w:rsid w:val="00B362E6"/>
    <w:rsid w:val="00B40DF2"/>
    <w:rsid w:val="00B51D12"/>
    <w:rsid w:val="00B54DC9"/>
    <w:rsid w:val="00B91719"/>
    <w:rsid w:val="00BA3969"/>
    <w:rsid w:val="00BD1D65"/>
    <w:rsid w:val="00BE3A32"/>
    <w:rsid w:val="00C122C3"/>
    <w:rsid w:val="00C41ADE"/>
    <w:rsid w:val="00C55B19"/>
    <w:rsid w:val="00C8058A"/>
    <w:rsid w:val="00C81442"/>
    <w:rsid w:val="00C84F69"/>
    <w:rsid w:val="00C934FB"/>
    <w:rsid w:val="00C93712"/>
    <w:rsid w:val="00C974DF"/>
    <w:rsid w:val="00D56619"/>
    <w:rsid w:val="00D74999"/>
    <w:rsid w:val="00D82CF1"/>
    <w:rsid w:val="00E32DA0"/>
    <w:rsid w:val="00E45702"/>
    <w:rsid w:val="00E46756"/>
    <w:rsid w:val="00E57618"/>
    <w:rsid w:val="00E72B40"/>
    <w:rsid w:val="00E954F1"/>
    <w:rsid w:val="00EC495A"/>
    <w:rsid w:val="00ED1C18"/>
    <w:rsid w:val="00EE1733"/>
    <w:rsid w:val="00EE3FB0"/>
    <w:rsid w:val="00EF301F"/>
    <w:rsid w:val="00F15C79"/>
    <w:rsid w:val="00F246F1"/>
    <w:rsid w:val="00F26E92"/>
    <w:rsid w:val="00F42304"/>
    <w:rsid w:val="00F650A3"/>
    <w:rsid w:val="00F6737E"/>
    <w:rsid w:val="00F77635"/>
    <w:rsid w:val="00FA4706"/>
    <w:rsid w:val="00FB3B88"/>
    <w:rsid w:val="00FD0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0BA7E"/>
  <w15:chartTrackingRefBased/>
  <w15:docId w15:val="{4D0548F3-366B-426E-A0F1-E0403B983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120" w:after="120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AEF"/>
    <w:pPr>
      <w:spacing w:line="360" w:lineRule="auto"/>
      <w:ind w:left="0" w:firstLine="0"/>
    </w:pPr>
    <w:rPr>
      <w:rFonts w:ascii="Arial" w:eastAsiaTheme="majorEastAsia" w:hAnsi="Arial" w:cstheme="majorBidi"/>
      <w:sz w:val="20"/>
      <w:lang w:val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5B19"/>
    <w:pPr>
      <w:keepNext/>
      <w:keepLines/>
      <w:spacing w:before="240"/>
      <w:outlineLvl w:val="0"/>
    </w:pPr>
    <w:rPr>
      <w:b/>
      <w:sz w:val="40"/>
      <w:szCs w:val="48"/>
    </w:rPr>
  </w:style>
  <w:style w:type="paragraph" w:styleId="Heading2">
    <w:name w:val="heading 2"/>
    <w:basedOn w:val="Normal"/>
    <w:next w:val="Normal"/>
    <w:link w:val="Heading2Char"/>
    <w:rsid w:val="00E954F1"/>
    <w:pPr>
      <w:keepNext/>
      <w:keepLines/>
      <w:spacing w:before="240"/>
      <w:outlineLvl w:val="1"/>
    </w:pPr>
    <w:rPr>
      <w:b/>
      <w:sz w:val="28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12154D"/>
    <w:pPr>
      <w:keepNext/>
      <w:keepLines/>
      <w:spacing w:before="240"/>
      <w:outlineLvl w:val="2"/>
    </w:pPr>
    <w:rPr>
      <w:b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5C5C"/>
    <w:pPr>
      <w:keepNext/>
      <w:keepLines/>
      <w:spacing w:before="240"/>
      <w:outlineLvl w:val="3"/>
    </w:pPr>
    <w:rPr>
      <w:b/>
      <w:i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954F1"/>
    <w:rPr>
      <w:rFonts w:ascii="Arial" w:eastAsia="Arial" w:hAnsi="Arial" w:cs="Arial"/>
      <w:b/>
      <w:sz w:val="28"/>
      <w:szCs w:val="36"/>
      <w:lang w:val="en-US"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C55B19"/>
    <w:rPr>
      <w:rFonts w:ascii="Arial" w:hAnsi="Arial" w:cs="Arial"/>
      <w:b/>
      <w:sz w:val="40"/>
      <w:szCs w:val="48"/>
      <w:lang w:val="en-GB" w:eastAsia="en-AU"/>
    </w:rPr>
  </w:style>
  <w:style w:type="character" w:customStyle="1" w:styleId="Heading3Char">
    <w:name w:val="Heading 3 Char"/>
    <w:basedOn w:val="DefaultParagraphFont"/>
    <w:link w:val="Heading3"/>
    <w:rsid w:val="0012154D"/>
    <w:rPr>
      <w:rFonts w:ascii="Arial" w:eastAsiaTheme="majorEastAsia" w:hAnsi="Arial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25C5C"/>
    <w:rPr>
      <w:rFonts w:ascii="Arial" w:hAnsi="Arial" w:cs="Calibri"/>
      <w:b/>
      <w:i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6563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563C"/>
    <w:rPr>
      <w:rFonts w:ascii="Arial" w:eastAsiaTheme="majorEastAsia" w:hAnsi="Arial" w:cstheme="majorBidi"/>
      <w:sz w:val="20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96563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563C"/>
    <w:rPr>
      <w:rFonts w:ascii="Arial" w:eastAsiaTheme="majorEastAsia" w:hAnsi="Arial" w:cstheme="majorBidi"/>
      <w:sz w:val="20"/>
      <w:lang w:val="en-US" w:bidi="en-US"/>
    </w:rPr>
  </w:style>
  <w:style w:type="table" w:styleId="TableGrid">
    <w:name w:val="Table Grid"/>
    <w:basedOn w:val="TableNormal"/>
    <w:rsid w:val="0096563C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56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2DA76BA93E5D43BF2C33B898226544" ma:contentTypeVersion="4" ma:contentTypeDescription="Create a new document." ma:contentTypeScope="" ma:versionID="575b980db8e72887fd6e1353cd56c5dc">
  <xsd:schema xmlns:xsd="http://www.w3.org/2001/XMLSchema" xmlns:xs="http://www.w3.org/2001/XMLSchema" xmlns:p="http://schemas.microsoft.com/office/2006/metadata/properties" xmlns:ns2="33564928-50ba-4513-84ab-62ac534cae7e" targetNamespace="http://schemas.microsoft.com/office/2006/metadata/properties" ma:root="true" ma:fieldsID="8182a4d2cc142fa3b601e8eb4c326b6a" ns2:_="">
    <xsd:import namespace="33564928-50ba-4513-84ab-62ac534cae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564928-50ba-4513-84ab-62ac534cae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A394B3-914B-41BD-87C1-FEC9254617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1CB4368-EC3A-45B6-8AB5-5690808499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6A1913-CFDA-487E-AEE9-49C8AC39E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564928-50ba-4513-84ab-62ac534cae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Kerr</dc:creator>
  <cp:keywords/>
  <dc:description/>
  <cp:lastModifiedBy>sajad motref</cp:lastModifiedBy>
  <cp:revision>2</cp:revision>
  <dcterms:created xsi:type="dcterms:W3CDTF">2025-02-14T01:29:00Z</dcterms:created>
  <dcterms:modified xsi:type="dcterms:W3CDTF">2025-02-14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2DA76BA93E5D43BF2C33B898226544</vt:lpwstr>
  </property>
  <property fmtid="{D5CDD505-2E9C-101B-9397-08002B2CF9AE}" pid="3" name="Order">
    <vt:r8>6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